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05C67B" w14:textId="005C45C8" w:rsidR="007B273D" w:rsidRP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Programming Exercise</w:t>
      </w:r>
      <w:r w:rsidR="00940F92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 xml:space="preserve"> 02</w:t>
      </w:r>
    </w:p>
    <w:p w14:paraId="449C3985" w14:textId="77777777" w:rsidR="007B273D" w:rsidRPr="007B273D" w:rsidRDefault="007B273D" w:rsidP="70513695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bCs/>
          <w:kern w:val="2"/>
          <w:sz w:val="24"/>
          <w:szCs w:val="24"/>
          <w:lang w:eastAsia="ko-KR"/>
        </w:rPr>
      </w:pPr>
      <w:r w:rsidRPr="70513695">
        <w:rPr>
          <w:rFonts w:ascii="Calibri" w:eastAsia="Malgun Gothic" w:hAnsi="Calibri" w:cs="Calibri"/>
          <w:b/>
          <w:bCs/>
          <w:kern w:val="2"/>
          <w:sz w:val="24"/>
          <w:szCs w:val="24"/>
          <w:lang w:eastAsia="ko-KR"/>
        </w:rPr>
        <w:t>Questions</w:t>
      </w:r>
    </w:p>
    <w:p w14:paraId="259EDC7C" w14:textId="00754F20" w:rsidR="70513695" w:rsidRDefault="70513695" w:rsidP="70513695">
      <w:pPr>
        <w:widowControl w:val="0"/>
        <w:shd w:val="clear" w:color="auto" w:fill="FFFFFE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bCs/>
          <w:sz w:val="24"/>
          <w:szCs w:val="24"/>
          <w:lang w:eastAsia="ko-KR"/>
        </w:rPr>
      </w:pPr>
    </w:p>
    <w:p w14:paraId="37BB8806" w14:textId="0C1CBCE5" w:rsidR="773BAB36" w:rsidRDefault="773BAB36" w:rsidP="00940F92">
      <w:pPr>
        <w:widowControl w:val="0"/>
        <w:shd w:val="clear" w:color="auto" w:fill="FFFFFE"/>
        <w:spacing w:after="160" w:line="285" w:lineRule="atLeast"/>
        <w:rPr>
          <w:rFonts w:ascii="Calibri" w:eastAsia="Malgun Gothic" w:hAnsi="Calibri" w:cs="Calibri"/>
          <w:b/>
          <w:bCs/>
          <w:sz w:val="24"/>
          <w:szCs w:val="24"/>
          <w:lang w:eastAsia="ko-KR"/>
        </w:rPr>
      </w:pPr>
      <w:r w:rsidRPr="70513695">
        <w:rPr>
          <w:rFonts w:ascii="Calibri" w:eastAsia="Malgun Gothic" w:hAnsi="Calibri" w:cs="Calibri"/>
          <w:b/>
          <w:bCs/>
          <w:sz w:val="24"/>
          <w:szCs w:val="24"/>
          <w:lang w:eastAsia="ko-KR"/>
        </w:rPr>
        <w:t>For each question, explain your reasoning.</w:t>
      </w:r>
    </w:p>
    <w:p w14:paraId="0FB6D5B7" w14:textId="063ADECE" w:rsidR="00CD79DF" w:rsidRPr="00CD79DF" w:rsidRDefault="70331180" w:rsidP="4848CD5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 w:rsidRPr="4848CD57">
        <w:rPr>
          <w:sz w:val="24"/>
          <w:szCs w:val="24"/>
        </w:rPr>
        <w:t>What is the solution to this error</w:t>
      </w:r>
      <w:r w:rsidR="00CD79DF" w:rsidRPr="4848CD57">
        <w:rPr>
          <w:sz w:val="24"/>
          <w:szCs w:val="24"/>
        </w:rPr>
        <w:t>?</w:t>
      </w:r>
    </w:p>
    <w:p w14:paraId="74318453" w14:textId="77777777" w:rsidR="00CD79DF" w:rsidRPr="00CD79DF" w:rsidRDefault="00CD79DF" w:rsidP="4848CD57">
      <w:pPr>
        <w:pStyle w:val="ListParagraph"/>
        <w:ind w:left="450"/>
        <w:rPr>
          <w:sz w:val="24"/>
          <w:szCs w:val="24"/>
        </w:rPr>
      </w:pPr>
    </w:p>
    <w:p w14:paraId="382DB343" w14:textId="72A8585F" w:rsidR="0812DE14" w:rsidRDefault="0812DE14" w:rsidP="4848CD57">
      <w:pPr>
        <w:pStyle w:val="ListParagraph"/>
        <w:ind w:left="450"/>
        <w:rPr>
          <w:sz w:val="24"/>
          <w:szCs w:val="24"/>
        </w:rPr>
      </w:pPr>
      <w:r w:rsidRPr="4848CD57">
        <w:rPr>
          <w:sz w:val="24"/>
          <w:szCs w:val="24"/>
        </w:rPr>
        <w:t>SyntaxError: invalid syntax. Maybe you meant '==' or ':=' instead of '='?</w:t>
      </w:r>
    </w:p>
    <w:p w14:paraId="413435AE" w14:textId="77777777" w:rsidR="00E05309" w:rsidRDefault="00E05309" w:rsidP="4848CD57">
      <w:pPr>
        <w:pStyle w:val="ListParagraph"/>
        <w:ind w:left="450"/>
        <w:rPr>
          <w:sz w:val="24"/>
          <w:szCs w:val="24"/>
        </w:rPr>
      </w:pPr>
    </w:p>
    <w:p w14:paraId="06ADA3D7" w14:textId="0A8B3B52" w:rsidR="00E05309" w:rsidRDefault="00E05309" w:rsidP="4848CD57">
      <w:pPr>
        <w:pStyle w:val="ListParagraph"/>
        <w:ind w:left="450"/>
        <w:rPr>
          <w:sz w:val="24"/>
          <w:szCs w:val="24"/>
        </w:rPr>
      </w:pPr>
      <w:r w:rsidRPr="00E05309">
        <w:rPr>
          <w:sz w:val="24"/>
          <w:szCs w:val="24"/>
        </w:rPr>
        <w:t>The error happened because a single = is an assignment operator, while == is used for comparison in conditionals. In Python, if n = 0 or n = 1: should be if n == 0 or n == 1:. Fixing this comparison allows the program to correctly evaluate whether n is 0 or 1.</w:t>
      </w:r>
    </w:p>
    <w:p w14:paraId="13105348" w14:textId="53EA5200" w:rsidR="4848CD57" w:rsidRDefault="4848CD57" w:rsidP="4848CD57">
      <w:pPr>
        <w:pStyle w:val="ListParagraph"/>
        <w:ind w:left="450"/>
        <w:rPr>
          <w:sz w:val="24"/>
          <w:szCs w:val="24"/>
        </w:rPr>
      </w:pPr>
    </w:p>
    <w:p w14:paraId="0B7302CA" w14:textId="16AD32E7" w:rsidR="007229E3" w:rsidRDefault="58E3222D" w:rsidP="70513695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 w:rsidRPr="70513695">
        <w:rPr>
          <w:sz w:val="24"/>
          <w:szCs w:val="24"/>
        </w:rPr>
        <w:t>What was your solution to printing the</w:t>
      </w:r>
      <w:r w:rsidR="44F12C4B" w:rsidRPr="70513695">
        <w:rPr>
          <w:sz w:val="24"/>
          <w:szCs w:val="24"/>
        </w:rPr>
        <w:t xml:space="preserve"> first 10</w:t>
      </w:r>
      <w:r w:rsidRPr="70513695">
        <w:rPr>
          <w:sz w:val="24"/>
          <w:szCs w:val="24"/>
        </w:rPr>
        <w:t xml:space="preserve"> Fibonacci numbers</w:t>
      </w:r>
      <w:r w:rsidR="57B36892" w:rsidRPr="70513695">
        <w:rPr>
          <w:sz w:val="24"/>
          <w:szCs w:val="24"/>
        </w:rPr>
        <w:t>?</w:t>
      </w:r>
    </w:p>
    <w:p w14:paraId="6CB11424" w14:textId="239385D8" w:rsidR="70513695" w:rsidRDefault="00E05309" w:rsidP="00E05309">
      <w:pPr>
        <w:ind w:left="450"/>
        <w:rPr>
          <w:sz w:val="24"/>
          <w:szCs w:val="24"/>
        </w:rPr>
      </w:pPr>
      <w:r w:rsidRPr="00E05309">
        <w:rPr>
          <w:sz w:val="24"/>
          <w:szCs w:val="24"/>
        </w:rPr>
        <w:t>Initially, the program printed Fibonacci numbers from index 0 to 9. To fix it and print from 1 to 10 instead, I changed the range(0, 10) to range(1, 11). Additionally, to match the Fibonacci number correctly with "i", I printed fib(i-1) since Fibonacci indexing starts at 0.</w:t>
      </w:r>
    </w:p>
    <w:p w14:paraId="114D6F5E" w14:textId="1FA024FA" w:rsidR="00855DFF" w:rsidRDefault="00AD7239" w:rsidP="00855DFF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 w:rsidRPr="4848CD57">
        <w:rPr>
          <w:sz w:val="24"/>
          <w:szCs w:val="24"/>
        </w:rPr>
        <w:t>W</w:t>
      </w:r>
      <w:r w:rsidR="39E0F328" w:rsidRPr="4848CD57">
        <w:rPr>
          <w:sz w:val="24"/>
          <w:szCs w:val="24"/>
        </w:rPr>
        <w:t>hat is the solution to this linting issue?</w:t>
      </w:r>
    </w:p>
    <w:p w14:paraId="08F1ED9F" w14:textId="77777777" w:rsidR="00E05309" w:rsidRPr="00E05309" w:rsidRDefault="00E05309" w:rsidP="00E05309">
      <w:pPr>
        <w:spacing w:before="100" w:beforeAutospacing="1" w:after="100" w:afterAutospacing="1" w:line="240" w:lineRule="auto"/>
        <w:ind w:left="450"/>
        <w:rPr>
          <w:rFonts w:eastAsia="Times New Roman" w:cstheme="minorHAnsi"/>
          <w:sz w:val="24"/>
          <w:szCs w:val="24"/>
        </w:rPr>
      </w:pPr>
      <w:r w:rsidRPr="00E05309">
        <w:rPr>
          <w:rFonts w:eastAsia="Times New Roman" w:cstheme="minorHAnsi"/>
          <w:sz w:val="24"/>
          <w:szCs w:val="24"/>
        </w:rPr>
        <w:t>Linting caught several issues such as wrong spacing, improper naming conventions (capitalized function names), missing docstrings, and improper concatenation of different data types. I fixed all linting issues by renaming functions to lowercase, adding proper docstrings, using f-strings for printing, and cleaning up the code formatting for readability.</w:t>
      </w:r>
    </w:p>
    <w:p w14:paraId="4106E45C" w14:textId="77777777" w:rsidR="00855DFF" w:rsidRDefault="00855DFF" w:rsidP="4848CD57">
      <w:pPr>
        <w:pStyle w:val="ListParagraph"/>
        <w:ind w:left="450"/>
        <w:rPr>
          <w:sz w:val="24"/>
          <w:szCs w:val="24"/>
        </w:rPr>
      </w:pPr>
      <w:r w:rsidRPr="005B2735">
        <w:rPr>
          <w:rFonts w:ascii="Arial" w:eastAsia="Arial" w:hAnsi="Arial" w:cs="Arial"/>
          <w:noProof/>
          <w:sz w:val="24"/>
          <w:szCs w:val="24"/>
        </w:rPr>
        <w:drawing>
          <wp:inline distT="0" distB="0" distL="0" distR="0" wp14:anchorId="342EC151" wp14:editId="36343CC0">
            <wp:extent cx="4884420" cy="167640"/>
            <wp:effectExtent l="0" t="0" r="0" b="381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576" b="54931"/>
                    <a:stretch/>
                  </pic:blipFill>
                  <pic:spPr bwMode="auto">
                    <a:xfrm>
                      <a:off x="0" y="0"/>
                      <a:ext cx="4884420" cy="167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C36516" w14:textId="3D479D4C" w:rsidR="4848CD57" w:rsidRDefault="4848CD57" w:rsidP="4848CD57">
      <w:pPr>
        <w:pStyle w:val="ListParagraph"/>
        <w:ind w:left="450"/>
        <w:rPr>
          <w:sz w:val="24"/>
          <w:szCs w:val="24"/>
        </w:rPr>
      </w:pPr>
    </w:p>
    <w:sectPr w:rsidR="4848CD5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C1DFC" w14:textId="77777777" w:rsidR="00D96647" w:rsidRDefault="00D96647" w:rsidP="008C4964">
      <w:pPr>
        <w:spacing w:after="0" w:line="240" w:lineRule="auto"/>
      </w:pPr>
      <w:r>
        <w:separator/>
      </w:r>
    </w:p>
  </w:endnote>
  <w:endnote w:type="continuationSeparator" w:id="0">
    <w:p w14:paraId="27963DA8" w14:textId="77777777" w:rsidR="00D96647" w:rsidRDefault="00D96647" w:rsidP="008C4964">
      <w:pPr>
        <w:spacing w:after="0" w:line="240" w:lineRule="auto"/>
      </w:pPr>
      <w:r>
        <w:continuationSeparator/>
      </w:r>
    </w:p>
  </w:endnote>
  <w:endnote w:type="continuationNotice" w:id="1">
    <w:p w14:paraId="1DDBE6F7" w14:textId="77777777" w:rsidR="00D96647" w:rsidRDefault="00D9664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3956415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20"/>
        <w:szCs w:val="20"/>
      </w:rPr>
    </w:sdtEndPr>
    <w:sdtContent>
      <w:p w14:paraId="3F2FCF0E" w14:textId="14CCC909" w:rsidR="00940F92" w:rsidRPr="00940F92" w:rsidRDefault="00940F92">
        <w:pPr>
          <w:pStyle w:val="Footer"/>
          <w:pBdr>
            <w:top w:val="single" w:sz="4" w:space="1" w:color="D9D9D9" w:themeColor="background1" w:themeShade="D9"/>
          </w:pBdr>
          <w:jc w:val="right"/>
          <w:rPr>
            <w:sz w:val="20"/>
            <w:szCs w:val="20"/>
          </w:rPr>
        </w:pPr>
        <w:r w:rsidRPr="00940F92">
          <w:rPr>
            <w:sz w:val="20"/>
            <w:szCs w:val="20"/>
          </w:rPr>
          <w:fldChar w:fldCharType="begin"/>
        </w:r>
        <w:r w:rsidRPr="00940F92">
          <w:rPr>
            <w:sz w:val="20"/>
            <w:szCs w:val="20"/>
          </w:rPr>
          <w:instrText xml:space="preserve"> PAGE   \* MERGEFORMAT </w:instrText>
        </w:r>
        <w:r w:rsidRPr="00940F92">
          <w:rPr>
            <w:sz w:val="20"/>
            <w:szCs w:val="20"/>
          </w:rPr>
          <w:fldChar w:fldCharType="separate"/>
        </w:r>
        <w:r w:rsidRPr="00940F92">
          <w:rPr>
            <w:noProof/>
            <w:sz w:val="20"/>
            <w:szCs w:val="20"/>
          </w:rPr>
          <w:t>2</w:t>
        </w:r>
        <w:r w:rsidRPr="00940F92">
          <w:rPr>
            <w:noProof/>
            <w:sz w:val="20"/>
            <w:szCs w:val="20"/>
          </w:rPr>
          <w:fldChar w:fldCharType="end"/>
        </w:r>
        <w:r w:rsidRPr="00940F92">
          <w:rPr>
            <w:sz w:val="20"/>
            <w:szCs w:val="20"/>
          </w:rPr>
          <w:t xml:space="preserve"> | </w:t>
        </w:r>
        <w:r w:rsidRPr="00940F92">
          <w:rPr>
            <w:color w:val="7F7F7F" w:themeColor="background1" w:themeShade="7F"/>
            <w:spacing w:val="60"/>
            <w:sz w:val="20"/>
            <w:szCs w:val="20"/>
          </w:rPr>
          <w:t>CS445</w:t>
        </w:r>
      </w:p>
    </w:sdtContent>
  </w:sdt>
  <w:p w14:paraId="650CC64D" w14:textId="77777777" w:rsidR="00940F92" w:rsidRDefault="00940F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BF7886" w14:textId="77777777" w:rsidR="00D96647" w:rsidRDefault="00D96647" w:rsidP="008C4964">
      <w:pPr>
        <w:spacing w:after="0" w:line="240" w:lineRule="auto"/>
      </w:pPr>
      <w:r>
        <w:separator/>
      </w:r>
    </w:p>
  </w:footnote>
  <w:footnote w:type="continuationSeparator" w:id="0">
    <w:p w14:paraId="57ED9051" w14:textId="77777777" w:rsidR="00D96647" w:rsidRDefault="00D96647" w:rsidP="008C4964">
      <w:pPr>
        <w:spacing w:after="0" w:line="240" w:lineRule="auto"/>
      </w:pPr>
      <w:r>
        <w:continuationSeparator/>
      </w:r>
    </w:p>
  </w:footnote>
  <w:footnote w:type="continuationNotice" w:id="1">
    <w:p w14:paraId="08383CBA" w14:textId="77777777" w:rsidR="00D96647" w:rsidRDefault="00D9664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73809"/>
    <w:multiLevelType w:val="multilevel"/>
    <w:tmpl w:val="D0B2F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5544D9"/>
    <w:multiLevelType w:val="hybridMultilevel"/>
    <w:tmpl w:val="F63885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04450B"/>
    <w:multiLevelType w:val="multilevel"/>
    <w:tmpl w:val="ECFE82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53788"/>
    <w:multiLevelType w:val="multilevel"/>
    <w:tmpl w:val="47EA4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C844B27"/>
    <w:multiLevelType w:val="multilevel"/>
    <w:tmpl w:val="A4BC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3EA3ADA"/>
    <w:multiLevelType w:val="hybridMultilevel"/>
    <w:tmpl w:val="F412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56D0B"/>
    <w:multiLevelType w:val="hybridMultilevel"/>
    <w:tmpl w:val="6504B0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73A5B95"/>
    <w:multiLevelType w:val="multilevel"/>
    <w:tmpl w:val="373C79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F0596C"/>
    <w:multiLevelType w:val="multilevel"/>
    <w:tmpl w:val="99EC7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7F60FE"/>
    <w:multiLevelType w:val="multilevel"/>
    <w:tmpl w:val="677A0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1058447">
    <w:abstractNumId w:val="9"/>
  </w:num>
  <w:num w:numId="2" w16cid:durableId="673918347">
    <w:abstractNumId w:val="3"/>
  </w:num>
  <w:num w:numId="3" w16cid:durableId="74789717">
    <w:abstractNumId w:val="7"/>
  </w:num>
  <w:num w:numId="4" w16cid:durableId="1244610746">
    <w:abstractNumId w:val="4"/>
  </w:num>
  <w:num w:numId="5" w16cid:durableId="390081777">
    <w:abstractNumId w:val="2"/>
  </w:num>
  <w:num w:numId="6" w16cid:durableId="812060896">
    <w:abstractNumId w:val="6"/>
  </w:num>
  <w:num w:numId="7" w16cid:durableId="1317564526">
    <w:abstractNumId w:val="1"/>
  </w:num>
  <w:num w:numId="8" w16cid:durableId="1817530339">
    <w:abstractNumId w:val="5"/>
  </w:num>
  <w:num w:numId="9" w16cid:durableId="1067920561">
    <w:abstractNumId w:val="8"/>
  </w:num>
  <w:num w:numId="10" w16cid:durableId="2108694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wsTS2NDI3MTCxsLBQ0lEKTi0uzszPAykwqgUAvJz63CwAAAA="/>
  </w:docVars>
  <w:rsids>
    <w:rsidRoot w:val="007B273D"/>
    <w:rsid w:val="00090976"/>
    <w:rsid w:val="00255677"/>
    <w:rsid w:val="00314ADA"/>
    <w:rsid w:val="00345786"/>
    <w:rsid w:val="00390624"/>
    <w:rsid w:val="004E2641"/>
    <w:rsid w:val="0059099C"/>
    <w:rsid w:val="0062628B"/>
    <w:rsid w:val="007229E3"/>
    <w:rsid w:val="007B273D"/>
    <w:rsid w:val="00855DFF"/>
    <w:rsid w:val="008C4964"/>
    <w:rsid w:val="00940F92"/>
    <w:rsid w:val="00AD7239"/>
    <w:rsid w:val="00CD79DF"/>
    <w:rsid w:val="00D96647"/>
    <w:rsid w:val="00DD4E28"/>
    <w:rsid w:val="00DF7F49"/>
    <w:rsid w:val="00E05309"/>
    <w:rsid w:val="00FC66F4"/>
    <w:rsid w:val="00FE12B0"/>
    <w:rsid w:val="040271BE"/>
    <w:rsid w:val="0812DE14"/>
    <w:rsid w:val="0B6B04E0"/>
    <w:rsid w:val="27F4CC3B"/>
    <w:rsid w:val="34ABDEC8"/>
    <w:rsid w:val="39E0F328"/>
    <w:rsid w:val="44F12C4B"/>
    <w:rsid w:val="4848CD57"/>
    <w:rsid w:val="4AE525D0"/>
    <w:rsid w:val="57B36892"/>
    <w:rsid w:val="58E3222D"/>
    <w:rsid w:val="5A02AF08"/>
    <w:rsid w:val="5B9E7F69"/>
    <w:rsid w:val="608FF19E"/>
    <w:rsid w:val="64F2979F"/>
    <w:rsid w:val="70331180"/>
    <w:rsid w:val="70513695"/>
    <w:rsid w:val="773BAB36"/>
    <w:rsid w:val="7881E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02FC2"/>
  <w15:docId w15:val="{ED6E6C1C-7200-4A90-924A-9323120EA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7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964"/>
  </w:style>
  <w:style w:type="paragraph" w:styleId="Footer">
    <w:name w:val="footer"/>
    <w:basedOn w:val="Normal"/>
    <w:link w:val="Foot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9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02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5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</dc:creator>
  <cp:keywords/>
  <cp:lastModifiedBy>Dat Tran</cp:lastModifiedBy>
  <cp:revision>13</cp:revision>
  <dcterms:created xsi:type="dcterms:W3CDTF">2023-03-07T19:06:00Z</dcterms:created>
  <dcterms:modified xsi:type="dcterms:W3CDTF">2025-04-28T21:57:00Z</dcterms:modified>
</cp:coreProperties>
</file>